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cover-letter"/>
    <w:p>
      <w:pPr>
        <w:pStyle w:val="Heading1"/>
      </w:pPr>
      <w:r>
        <w:t xml:space="preserve">Cover Letter</w:t>
      </w:r>
    </w:p>
    <w:p>
      <w:pPr>
        <w:pStyle w:val="FirstParagraph"/>
      </w:pPr>
      <w:r>
        <w:rPr>
          <w:bCs/>
          <w:b/>
        </w:rPr>
        <w:t xml:space="preserve">Your Name</w:t>
      </w:r>
      <w:r>
        <w:br/>
      </w:r>
      <w:r>
        <w:t xml:space="preserve">123 Main Street</w:t>
      </w:r>
      <w:r>
        <w:br/>
      </w:r>
      <w:r>
        <w:t xml:space="preserve">Chicago, IL 60601</w:t>
      </w:r>
      <w:r>
        <w:br/>
      </w:r>
      <w:r>
        <w:t xml:space="preserve">(312) 555-1234</w:t>
      </w:r>
      <w:r>
        <w:br/>
      </w:r>
      <w:r>
        <w:t xml:space="preserve">email@example.com</w:t>
      </w:r>
      <w:r>
        <w:br/>
      </w:r>
      <w:r>
        <w:t xml:space="preserve">Date: [Insert Date]</w:t>
      </w:r>
    </w:p>
    <w:p>
      <w:pPr>
        <w:pStyle w:val="BodyText"/>
      </w:pPr>
      <w:r>
        <w:rPr>
          <w:bCs/>
          <w:b/>
        </w:rPr>
        <w:t xml:space="preserve">Dear Hiring Committee,</w:t>
      </w:r>
    </w:p>
    <w:p>
      <w:pPr>
        <w:pStyle w:val="BodyText"/>
      </w:pPr>
      <w:r>
        <w:t xml:space="preserve">I am writing to express my enthusiastic interest in the School Counselor position at [School Name] in Chicago, United States. As a dedicated and experienced school counselor with a passion for fostering student success, I am eager to contribute my skills, knowledge, and commitment to creating an inclusive and supportive educational environment. The opportunity to work within the vibrant community of Chicago aligns perfectly with my professional goals and personal values.</w:t>
      </w:r>
    </w:p>
    <w:bookmarkStart w:id="20" w:name="professional-background"/>
    <w:p>
      <w:pPr>
        <w:pStyle w:val="Heading2"/>
      </w:pPr>
      <w:r>
        <w:t xml:space="preserve">Professional Background</w:t>
      </w:r>
    </w:p>
    <w:p>
      <w:pPr>
        <w:pStyle w:val="FirstParagraph"/>
      </w:pPr>
      <w:r>
        <w:t xml:space="preserve">With over [X years] of experience in school counseling, I have developed a deep understanding of the multifaceted role that counselors play in shaping students' academic, social, and emotional well-being. My career has been rooted in the United States education system, where I have worked with diverse student populations across urban and suburban settings. In particular, my time spent serving as a School Counselor at [Previous School Name] in Chicago allowed me to witness firsthand the unique challenges and opportunities that come with working in such a dynamic city.</w:t>
      </w:r>
    </w:p>
    <w:p>
      <w:pPr>
        <w:pStyle w:val="BodyText"/>
      </w:pPr>
      <w:r>
        <w:t xml:space="preserve">At [Previous School Name], I collaborated with teachers, administrators, and families to design individualized support plans for students, ensuring they had the resources needed to thrive. I specialized in academic advising, career exploration, and mental health services, which are critical components of a School Counselor's role. My work focused on addressing the needs of students from various cultural backgrounds, many of whom faced socioeconomic barriers that impacted their educational journeys. This experience reinforced my belief in the importance of culturally responsive counseling practices.</w:t>
      </w:r>
    </w:p>
    <w:bookmarkEnd w:id="20"/>
    <w:bookmarkStart w:id="21" w:name="Xabc761bb2d93581464d9f00e1b65e6471a554a3"/>
    <w:p>
      <w:pPr>
        <w:pStyle w:val="Heading2"/>
      </w:pPr>
      <w:r>
        <w:t xml:space="preserve">Understanding of United States Chicago Context</w:t>
      </w:r>
    </w:p>
    <w:p>
      <w:pPr>
        <w:pStyle w:val="FirstParagraph"/>
      </w:pPr>
      <w:r>
        <w:t xml:space="preserve">Chicago, as a major city in the United States, presents both challenges and opportunities for school counselors. The city's diverse population requires counselors to be adaptable and innovative in their approaches. I understand the importance of addressing systemic inequities and promoting equity through targeted interventions. For example, I have implemented programs focused on reducing achievement gaps among marginalized student groups, such as mentorship initiatives and after-school tutoring sessions.</w:t>
      </w:r>
    </w:p>
    <w:p>
      <w:pPr>
        <w:pStyle w:val="BodyText"/>
      </w:pPr>
      <w:r>
        <w:t xml:space="preserve">Additionally, Chicago's schools often deal with high levels of student trauma and stress due to community violence and economic instability. In response, I have integrated trauma-informed practices into my counseling approach, creating safe spaces for students to express their feelings and develop coping strategies. This aligns with the mission of [School Name] to prioritize student well-being and academic success.</w:t>
      </w:r>
    </w:p>
    <w:bookmarkEnd w:id="21"/>
    <w:bookmarkStart w:id="22" w:name="qualifications-and-skills"/>
    <w:p>
      <w:pPr>
        <w:pStyle w:val="Heading2"/>
      </w:pPr>
      <w:r>
        <w:t xml:space="preserve">Qualifications and Skills</w:t>
      </w:r>
    </w:p>
    <w:p>
      <w:pPr>
        <w:pStyle w:val="FirstParagraph"/>
      </w:pPr>
      <w:r>
        <w:t xml:space="preserve">As a School Counselor in the United States, I possess a strong foundation in counseling theories, assessment tools, and intervention strategies. I hold a Master’s Degree in Counseling from [University Name] and am licensed as a Professional Counselor (LPC) in Illinois. My training has equipped me to address complex student needs through individual and group counseling sessions, career guidance workshops, and crisis management.</w:t>
      </w:r>
    </w:p>
    <w:p>
      <w:pPr>
        <w:pStyle w:val="BodyText"/>
      </w:pPr>
      <w:r>
        <w:t xml:space="preserve">I am also proficient in using data-driven decision-making to evaluate the effectiveness of school counseling programs. At [Previous School Name], I analyzed student performance metrics to identify trends and develop targeted initiatives that improved graduation rates by [X%]. This ability to measure outcomes ensures that counseling services are both impactful and aligned with institutional goals.</w:t>
      </w:r>
    </w:p>
    <w:p>
      <w:pPr>
        <w:pStyle w:val="BodyText"/>
      </w:pPr>
      <w:r>
        <w:t xml:space="preserve">Furthermore, I am committed to continuous professional development. I regularly attend workshops and conferences focused on best practices in school counseling, such as the American School Counselor Association (ASCA) annual conference. These experiences have kept me informed about emerging trends, such as the integration of technology in counseling services and the growing emphasis on social-emotional learning (SEL).</w:t>
      </w:r>
    </w:p>
    <w:bookmarkEnd w:id="22"/>
    <w:bookmarkStart w:id="23" w:name="why-school-name"/>
    <w:p>
      <w:pPr>
        <w:pStyle w:val="Heading2"/>
      </w:pPr>
      <w:r>
        <w:t xml:space="preserve">Why [School Name]?</w:t>
      </w:r>
    </w:p>
    <w:p>
      <w:pPr>
        <w:pStyle w:val="FirstParagraph"/>
      </w:pPr>
      <w:r>
        <w:t xml:space="preserve">I am particularly drawn to [School Name] because of its reputation for excellence in education and its dedication to student-centered learning. The school's focus on fostering a supportive and inclusive environment resonates with my own philosophy of counseling. I believe that every student deserves the opportunity to reach their full potential, and I am eager to contribute to [School Name]'s mission by providing compassionate, evidence-based support.</w:t>
      </w:r>
    </w:p>
    <w:p>
      <w:pPr>
        <w:pStyle w:val="BodyText"/>
      </w:pPr>
      <w:r>
        <w:t xml:space="preserve">Chicago’s unique cultural tapestry offers a rich backdrop for school counseling. As a School Counselor in this city, I have the privilege of working with students from diverse backgrounds, which has broadened my perspective and strengthened my ability to connect with individuals from all walks of life. I am confident that my experience in urban settings will enable me to make meaningful contributions to [School Name]’s community.</w:t>
      </w:r>
    </w:p>
    <w:bookmarkEnd w:id="23"/>
    <w:bookmarkStart w:id="24" w:name="conclusion"/>
    <w:p>
      <w:pPr>
        <w:pStyle w:val="Heading2"/>
      </w:pPr>
      <w:r>
        <w:t xml:space="preserve">Conclusion</w:t>
      </w:r>
    </w:p>
    <w:p>
      <w:pPr>
        <w:pStyle w:val="FirstParagraph"/>
      </w:pPr>
      <w:r>
        <w:t xml:space="preserve">In summary, I am a passionate and experienced School Counselor who is deeply committed to the success of students in the United States, particularly in a city as vibrant and diverse as Chicago. My background, skills, and dedication make me an ideal candidate for this position. I would be honored to bring my expertise to [School Name] and collaborate with your team to create a positive impact on students’ lives.</w:t>
      </w:r>
    </w:p>
    <w:p>
      <w:pPr>
        <w:pStyle w:val="BodyText"/>
      </w:pPr>
      <w:r>
        <w:t xml:space="preserve">Thank you for considering my application. I look forward to the opportunity to discuss how I can contribute to the continued success of [School Name]. Please feel free to contact me at (312) 555-1234 or email@example.com at your earliest convenience.</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United States Chicago</dc:title>
  <dc:creator/>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